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709C6" w:rsidRPr="00E73F3E" w:rsidRDefault="00941D58" w:rsidP="00E73F3E">
      <w:pPr>
        <w:jc w:val="center"/>
        <w:rPr>
          <w:b/>
          <w:sz w:val="32"/>
          <w:szCs w:val="32"/>
        </w:rPr>
      </w:pPr>
      <w:r>
        <w:rPr>
          <w:b/>
          <w:sz w:val="32"/>
          <w:szCs w:val="32"/>
        </w:rPr>
        <w:t>Body Biography Poster</w:t>
      </w:r>
      <w:r w:rsidR="00917D09" w:rsidRPr="00E73F3E">
        <w:rPr>
          <w:b/>
          <w:sz w:val="32"/>
          <w:szCs w:val="32"/>
        </w:rPr>
        <w:t xml:space="preserve"> and Presentation</w:t>
      </w:r>
      <w:bookmarkStart w:id="0" w:name="_GoBack"/>
      <w:bookmarkEnd w:id="0"/>
    </w:p>
    <w:p w:rsidR="00917D09" w:rsidRDefault="00917D09"/>
    <w:p w:rsidR="00941D58" w:rsidRDefault="00917D09">
      <w:r>
        <w:t xml:space="preserve">On final day you will be </w:t>
      </w:r>
      <w:r w:rsidR="00941D58">
        <w:t>completing and presenting</w:t>
      </w:r>
      <w:r>
        <w:t xml:space="preserve"> a </w:t>
      </w:r>
      <w:r w:rsidR="00941D58">
        <w:t>Body Biography</w:t>
      </w:r>
      <w:r>
        <w:t xml:space="preserve"> fo</w:t>
      </w:r>
      <w:r w:rsidR="00E73F3E">
        <w:t>r the character ______________</w:t>
      </w:r>
      <w:r w:rsidR="00941D58">
        <w:t>__</w:t>
      </w:r>
      <w:r>
        <w:t xml:space="preserve">_____ from </w:t>
      </w:r>
      <w:r w:rsidRPr="00941D58">
        <w:rPr>
          <w:i/>
        </w:rPr>
        <w:t>Romeo and Juliet.</w:t>
      </w:r>
      <w:r>
        <w:t xml:space="preserve"> </w:t>
      </w:r>
      <w:r w:rsidR="00941D58">
        <w:t>This is a visual and written portrait illustrating several aspects of the character’s life within the play.</w:t>
      </w:r>
    </w:p>
    <w:p w:rsidR="00941D58" w:rsidRDefault="00941D58"/>
    <w:p w:rsidR="00917D09" w:rsidRDefault="00917D09" w:rsidP="00941D58">
      <w:r>
        <w:t xml:space="preserve">You will be provided with a large sheet of butcher paper on which to trace the outline of one of your group members (who will be taking the form of your character). </w:t>
      </w:r>
      <w:r w:rsidR="00D7495A">
        <w:t xml:space="preserve">I will also provide whatever colored pencils, markers, and crayons I have available. </w:t>
      </w:r>
      <w:r>
        <w:t xml:space="preserve">You will need to fill </w:t>
      </w:r>
      <w:r w:rsidR="00941D58">
        <w:t>your body biography</w:t>
      </w:r>
      <w:r>
        <w:t xml:space="preserve"> with </w:t>
      </w:r>
      <w:r w:rsidR="00941D58">
        <w:t xml:space="preserve">text, </w:t>
      </w:r>
      <w:r>
        <w:t xml:space="preserve">quotations (properly cited), </w:t>
      </w:r>
      <w:r w:rsidR="00941D58">
        <w:t>visuals</w:t>
      </w:r>
      <w:r>
        <w:t xml:space="preserve"> and colors,</w:t>
      </w:r>
      <w:r w:rsidR="00941D58">
        <w:t xml:space="preserve"> both inside and around the character</w:t>
      </w:r>
      <w:r>
        <w:t xml:space="preserve">. </w:t>
      </w:r>
    </w:p>
    <w:p w:rsidR="00941D58" w:rsidRDefault="00941D58" w:rsidP="00941D58"/>
    <w:p w:rsidR="00941D58" w:rsidRPr="00D7495A" w:rsidRDefault="00941D58" w:rsidP="00941D58">
      <w:pPr>
        <w:rPr>
          <w:sz w:val="28"/>
          <w:szCs w:val="28"/>
        </w:rPr>
      </w:pPr>
      <w:r w:rsidRPr="00D7495A">
        <w:rPr>
          <w:b/>
          <w:sz w:val="28"/>
          <w:szCs w:val="28"/>
        </w:rPr>
        <w:t>Body Biography Requirements</w:t>
      </w:r>
      <w:r w:rsidRPr="00D7495A">
        <w:rPr>
          <w:sz w:val="28"/>
          <w:szCs w:val="28"/>
        </w:rPr>
        <w:t xml:space="preserve"> </w:t>
      </w:r>
    </w:p>
    <w:p w:rsidR="00941D58" w:rsidRDefault="00941D58" w:rsidP="00941D58">
      <w:r>
        <w:t>Your portrait must contain:</w:t>
      </w:r>
    </w:p>
    <w:p w:rsidR="00941D58" w:rsidRDefault="00941D58" w:rsidP="00941D58">
      <w:pPr>
        <w:pStyle w:val="ListParagraph"/>
        <w:numPr>
          <w:ilvl w:val="0"/>
          <w:numId w:val="3"/>
        </w:numPr>
      </w:pPr>
      <w:r>
        <w:t xml:space="preserve">A review of significant happenings in the play </w:t>
      </w:r>
      <w:r w:rsidR="0039219A">
        <w:t xml:space="preserve">regarding </w:t>
      </w:r>
      <w:r w:rsidR="0039219A">
        <w:rPr>
          <w:i/>
        </w:rPr>
        <w:t>your</w:t>
      </w:r>
      <w:r w:rsidR="0039219A">
        <w:t xml:space="preserve"> character</w:t>
      </w:r>
    </w:p>
    <w:p w:rsidR="00941D58" w:rsidRDefault="00941D58" w:rsidP="00941D58">
      <w:pPr>
        <w:pStyle w:val="ListParagraph"/>
        <w:numPr>
          <w:ilvl w:val="0"/>
          <w:numId w:val="3"/>
        </w:numPr>
      </w:pPr>
      <w:r>
        <w:t>Visual symbols</w:t>
      </w:r>
      <w:r w:rsidR="0039219A">
        <w:t xml:space="preserve"> (either stated in the play, or ones that you feel fit your character)</w:t>
      </w:r>
    </w:p>
    <w:p w:rsidR="00917D09" w:rsidRDefault="00941D58" w:rsidP="00941D58">
      <w:pPr>
        <w:pStyle w:val="ListParagraph"/>
        <w:numPr>
          <w:ilvl w:val="0"/>
          <w:numId w:val="3"/>
        </w:numPr>
      </w:pPr>
      <w:r>
        <w:t xml:space="preserve">An </w:t>
      </w:r>
      <w:r w:rsidR="0039219A">
        <w:t>original text (creative writing</w:t>
      </w:r>
      <w:r>
        <w:t xml:space="preserve"> by the group: poem, letter, etc.)</w:t>
      </w:r>
    </w:p>
    <w:p w:rsidR="00941D58" w:rsidRDefault="0039219A" w:rsidP="00941D58">
      <w:pPr>
        <w:pStyle w:val="ListParagraph"/>
        <w:numPr>
          <w:ilvl w:val="0"/>
          <w:numId w:val="3"/>
        </w:numPr>
      </w:pPr>
      <w:r>
        <w:t>At least 5</w:t>
      </w:r>
      <w:r w:rsidR="00941D58">
        <w:t xml:space="preserve"> Literary Elements/Devices</w:t>
      </w:r>
      <w:r>
        <w:t xml:space="preserve"> (with headers, cited and correctly quoted)</w:t>
      </w:r>
      <w:r w:rsidR="00941D58">
        <w:t xml:space="preserve"> from the play that help to</w:t>
      </w:r>
      <w:r>
        <w:t xml:space="preserve"> explain who your character is (explanation included)</w:t>
      </w:r>
    </w:p>
    <w:p w:rsidR="0039219A" w:rsidRDefault="0039219A" w:rsidP="0039219A">
      <w:pPr>
        <w:pStyle w:val="ListParagraph"/>
        <w:numPr>
          <w:ilvl w:val="1"/>
          <w:numId w:val="3"/>
        </w:numPr>
      </w:pPr>
      <w:r w:rsidRPr="0039219A">
        <w:rPr>
          <w:u w:val="single"/>
        </w:rPr>
        <w:t>NOTE:</w:t>
      </w:r>
      <w:r>
        <w:t xml:space="preserve"> Quotes that you use </w:t>
      </w:r>
      <w:r>
        <w:rPr>
          <w:i/>
        </w:rPr>
        <w:t>do not</w:t>
      </w:r>
      <w:r>
        <w:t xml:space="preserve"> have to be said by your character. If someone else is talking </w:t>
      </w:r>
      <w:r>
        <w:rPr>
          <w:i/>
        </w:rPr>
        <w:t>to</w:t>
      </w:r>
      <w:r>
        <w:t xml:space="preserve"> them or </w:t>
      </w:r>
      <w:r>
        <w:rPr>
          <w:i/>
        </w:rPr>
        <w:t>about</w:t>
      </w:r>
      <w:r>
        <w:t xml:space="preserve"> them, these pieces of evidence could help you prove who your character is!</w:t>
      </w:r>
    </w:p>
    <w:p w:rsidR="00941D58" w:rsidRDefault="00941D58"/>
    <w:p w:rsidR="00E73F3E" w:rsidRPr="00D7495A" w:rsidRDefault="0039219A">
      <w:pPr>
        <w:rPr>
          <w:b/>
          <w:sz w:val="28"/>
          <w:szCs w:val="28"/>
        </w:rPr>
      </w:pPr>
      <w:r w:rsidRPr="00D7495A">
        <w:rPr>
          <w:b/>
          <w:sz w:val="28"/>
          <w:szCs w:val="28"/>
        </w:rPr>
        <w:t>Today, y</w:t>
      </w:r>
      <w:r w:rsidR="00917D09" w:rsidRPr="00D7495A">
        <w:rPr>
          <w:b/>
          <w:sz w:val="28"/>
          <w:szCs w:val="28"/>
        </w:rPr>
        <w:t xml:space="preserve">ou </w:t>
      </w:r>
      <w:r w:rsidR="00C36181" w:rsidRPr="00D7495A">
        <w:rPr>
          <w:b/>
          <w:sz w:val="28"/>
          <w:szCs w:val="28"/>
        </w:rPr>
        <w:t>need to</w:t>
      </w:r>
      <w:r w:rsidR="00E73F3E" w:rsidRPr="00D7495A">
        <w:rPr>
          <w:b/>
          <w:sz w:val="28"/>
          <w:szCs w:val="28"/>
        </w:rPr>
        <w:t>:</w:t>
      </w:r>
    </w:p>
    <w:p w:rsidR="00E73F3E" w:rsidRDefault="00917D09" w:rsidP="00E73F3E">
      <w:pPr>
        <w:pStyle w:val="ListParagraph"/>
        <w:numPr>
          <w:ilvl w:val="0"/>
          <w:numId w:val="2"/>
        </w:numPr>
      </w:pPr>
      <w:proofErr w:type="gramStart"/>
      <w:r>
        <w:t>create</w:t>
      </w:r>
      <w:proofErr w:type="gramEnd"/>
      <w:r>
        <w:t xml:space="preserve"> a bluepr</w:t>
      </w:r>
      <w:r w:rsidR="00E73F3E">
        <w:t>int of what you wish to create</w:t>
      </w:r>
      <w:r w:rsidR="0039219A">
        <w:t xml:space="preserve"> (do you want the body in a specific position? What literary elements/devices do you want to use? What visuals do you want to create?)</w:t>
      </w:r>
    </w:p>
    <w:p w:rsidR="0039219A" w:rsidRDefault="0039219A" w:rsidP="0039219A">
      <w:pPr>
        <w:pStyle w:val="ListParagraph"/>
        <w:numPr>
          <w:ilvl w:val="1"/>
          <w:numId w:val="2"/>
        </w:numPr>
      </w:pPr>
      <w:r>
        <w:t>This blueprint MUST be signed off by Miss Liz</w:t>
      </w:r>
    </w:p>
    <w:p w:rsidR="0039219A" w:rsidRDefault="0039219A" w:rsidP="0039219A">
      <w:pPr>
        <w:pStyle w:val="ListParagraph"/>
        <w:numPr>
          <w:ilvl w:val="1"/>
          <w:numId w:val="2"/>
        </w:numPr>
      </w:pPr>
      <w:r>
        <w:t>The blueprint DOES NOT have to contain all quotes and/or writing</w:t>
      </w:r>
    </w:p>
    <w:p w:rsidR="00E73F3E" w:rsidRDefault="00917D09" w:rsidP="0039219A">
      <w:pPr>
        <w:pStyle w:val="ListParagraph"/>
        <w:numPr>
          <w:ilvl w:val="0"/>
          <w:numId w:val="2"/>
        </w:numPr>
      </w:pPr>
      <w:r>
        <w:t>assign task</w:t>
      </w:r>
      <w:r w:rsidR="00E73F3E">
        <w:t>s to individuals in your group</w:t>
      </w:r>
    </w:p>
    <w:p w:rsidR="0039219A" w:rsidRDefault="0039219A" w:rsidP="0039219A"/>
    <w:p w:rsidR="00D7495A" w:rsidRPr="00D7495A" w:rsidRDefault="00D7495A" w:rsidP="0039219A">
      <w:pPr>
        <w:rPr>
          <w:b/>
          <w:sz w:val="28"/>
          <w:szCs w:val="28"/>
        </w:rPr>
      </w:pPr>
      <w:r w:rsidRPr="00D7495A">
        <w:rPr>
          <w:b/>
          <w:sz w:val="28"/>
          <w:szCs w:val="28"/>
        </w:rPr>
        <w:t>How long do we have to create our body biography?</w:t>
      </w:r>
    </w:p>
    <w:p w:rsidR="00D7495A" w:rsidRDefault="00D7495A" w:rsidP="0039219A"/>
    <w:p w:rsidR="00D7495A" w:rsidRPr="00D7495A" w:rsidRDefault="0039219A" w:rsidP="0039219A">
      <w:r>
        <w:t>After getting your blueprint signed off, you will need to complete your poster. You will have whatever time you give your</w:t>
      </w:r>
      <w:r w:rsidR="00D7495A">
        <w:t>self</w:t>
      </w:r>
      <w:r>
        <w:t xml:space="preserve"> </w:t>
      </w:r>
      <w:r>
        <w:rPr>
          <w:b/>
        </w:rPr>
        <w:t>today</w:t>
      </w:r>
      <w:r>
        <w:t xml:space="preserve">, </w:t>
      </w:r>
      <w:r>
        <w:rPr>
          <w:b/>
        </w:rPr>
        <w:t>review day</w:t>
      </w:r>
      <w:r>
        <w:t xml:space="preserve">, and </w:t>
      </w:r>
      <w:r w:rsidR="00D7495A">
        <w:rPr>
          <w:b/>
        </w:rPr>
        <w:t>half of finals day</w:t>
      </w:r>
      <w:r w:rsidR="00D7495A">
        <w:t xml:space="preserve">. Additionally, whatever you and your group mates decide to accomplish at home and bring in to add to your poster will be </w:t>
      </w:r>
      <w:r w:rsidR="00D7495A">
        <w:rPr>
          <w:i/>
        </w:rPr>
        <w:t>your decision</w:t>
      </w:r>
      <w:r w:rsidR="00D7495A">
        <w:t>.</w:t>
      </w:r>
    </w:p>
    <w:p w:rsidR="00D7495A" w:rsidRDefault="00D7495A" w:rsidP="0039219A"/>
    <w:p w:rsidR="0039219A" w:rsidRPr="00D7495A" w:rsidRDefault="00D7495A" w:rsidP="0039219A">
      <w:r>
        <w:t xml:space="preserve">Presentations will be occurring in the </w:t>
      </w:r>
      <w:r>
        <w:rPr>
          <w:b/>
        </w:rPr>
        <w:t>second half of finals day</w:t>
      </w:r>
      <w:r>
        <w:t>. Your presentations will be no longer than 5 minutes.</w:t>
      </w:r>
    </w:p>
    <w:p w:rsidR="00E73F3E" w:rsidRDefault="00E73F3E" w:rsidP="00D7495A"/>
    <w:p w:rsidR="00D7495A" w:rsidRPr="00D7495A" w:rsidRDefault="00D7495A" w:rsidP="00D7495A">
      <w:pPr>
        <w:rPr>
          <w:b/>
          <w:sz w:val="28"/>
          <w:szCs w:val="28"/>
        </w:rPr>
      </w:pPr>
      <w:r w:rsidRPr="00D7495A">
        <w:rPr>
          <w:b/>
          <w:sz w:val="28"/>
          <w:szCs w:val="28"/>
        </w:rPr>
        <w:t>Have Fun!</w:t>
      </w:r>
    </w:p>
    <w:p w:rsidR="00D7495A" w:rsidRDefault="00D7495A" w:rsidP="00D7495A"/>
    <w:p w:rsidR="00917D09" w:rsidRDefault="00B747E2" w:rsidP="00E73F3E">
      <w:pPr>
        <w:ind w:left="60"/>
      </w:pPr>
      <w:r w:rsidRPr="00D7495A">
        <w:rPr>
          <w:i/>
        </w:rPr>
        <w:t>Remember</w:t>
      </w:r>
      <w:r>
        <w:t>, you do not need to be the perfect artist, but y</w:t>
      </w:r>
      <w:r w:rsidR="00E73F3E">
        <w:t xml:space="preserve">ou need to put considerable effort forth in the preparation </w:t>
      </w:r>
      <w:r w:rsidR="00D7495A">
        <w:t xml:space="preserve">and </w:t>
      </w:r>
      <w:r w:rsidR="00E73F3E">
        <w:t>execution of the product.</w:t>
      </w:r>
      <w:r w:rsidR="00737052">
        <w:t xml:space="preserve"> </w:t>
      </w:r>
    </w:p>
    <w:p w:rsidR="00D7495A" w:rsidRDefault="00D7495A" w:rsidP="00E73F3E">
      <w:pPr>
        <w:ind w:left="60"/>
      </w:pPr>
    </w:p>
    <w:p w:rsidR="00D73723" w:rsidRPr="00D73723" w:rsidRDefault="00D73723" w:rsidP="00E73F3E">
      <w:pPr>
        <w:ind w:left="60"/>
        <w:rPr>
          <w:b/>
          <w:sz w:val="28"/>
          <w:szCs w:val="28"/>
        </w:rPr>
      </w:pPr>
      <w:r w:rsidRPr="00D73723">
        <w:rPr>
          <w:b/>
          <w:sz w:val="28"/>
          <w:szCs w:val="28"/>
        </w:rPr>
        <w:t>How should I get started?</w:t>
      </w:r>
    </w:p>
    <w:p w:rsidR="00D73723" w:rsidRDefault="00D73723" w:rsidP="00E73F3E">
      <w:pPr>
        <w:ind w:left="60"/>
      </w:pPr>
    </w:p>
    <w:p w:rsidR="00D7495A" w:rsidRDefault="00D7495A" w:rsidP="00E73F3E">
      <w:pPr>
        <w:ind w:left="60"/>
      </w:pPr>
      <w:r>
        <w:t xml:space="preserve">On the back </w:t>
      </w:r>
      <w:r w:rsidR="00180617">
        <w:t>is a list of suggestions for</w:t>
      </w:r>
      <w:r w:rsidR="00D73723">
        <w:t xml:space="preserve"> what/how you can add pieces to your poster. These are only suggestions. Think outside the box! Be creative! This is a fabulous opportunity to get some Above and Beyond points if you and your group really excel the requirements or add in something unique.</w:t>
      </w:r>
    </w:p>
    <w:p w:rsidR="00D73723" w:rsidRDefault="00D73723" w:rsidP="00E73F3E">
      <w:pPr>
        <w:ind w:left="60"/>
      </w:pPr>
    </w:p>
    <w:p w:rsidR="00D73723" w:rsidRDefault="00D73723" w:rsidP="00D73723">
      <w:pPr>
        <w:ind w:left="60"/>
        <w:jc w:val="center"/>
        <w:rPr>
          <w:b/>
          <w:sz w:val="32"/>
          <w:szCs w:val="32"/>
        </w:rPr>
      </w:pPr>
      <w:r w:rsidRPr="00D73723">
        <w:rPr>
          <w:b/>
          <w:sz w:val="32"/>
          <w:szCs w:val="32"/>
        </w:rPr>
        <w:lastRenderedPageBreak/>
        <w:t>Body Biography Suggestions</w:t>
      </w:r>
    </w:p>
    <w:p w:rsidR="000F53FC" w:rsidRPr="00D73723" w:rsidRDefault="000F53FC" w:rsidP="00D73723">
      <w:pPr>
        <w:ind w:left="60"/>
        <w:jc w:val="center"/>
        <w:rPr>
          <w:sz w:val="32"/>
          <w:szCs w:val="32"/>
        </w:rPr>
      </w:pPr>
    </w:p>
    <w:p w:rsidR="00D73723" w:rsidRDefault="00D73723" w:rsidP="00D73723">
      <w:pPr>
        <w:pStyle w:val="ListParagraph"/>
        <w:numPr>
          <w:ilvl w:val="0"/>
          <w:numId w:val="4"/>
        </w:numPr>
      </w:pPr>
      <w:r w:rsidRPr="00D73723">
        <w:rPr>
          <w:b/>
        </w:rPr>
        <w:t>Placement-</w:t>
      </w:r>
      <w:r w:rsidR="00324726">
        <w:rPr>
          <w:b/>
        </w:rPr>
        <w:t xml:space="preserve"> </w:t>
      </w:r>
      <w:r>
        <w:t>Think about where symbols and dialogue are placed. For example, the area where your character’s heart would be might be appropriate for illustrating the important relationships within his or her life.</w:t>
      </w:r>
    </w:p>
    <w:p w:rsidR="00D73723" w:rsidRDefault="00D73723" w:rsidP="00D73723">
      <w:pPr>
        <w:pStyle w:val="ListParagraph"/>
        <w:ind w:left="780"/>
      </w:pPr>
    </w:p>
    <w:p w:rsidR="00D73723" w:rsidRDefault="00D73723" w:rsidP="00D73723">
      <w:pPr>
        <w:pStyle w:val="ListParagraph"/>
        <w:numPr>
          <w:ilvl w:val="0"/>
          <w:numId w:val="4"/>
        </w:numPr>
      </w:pPr>
      <w:r w:rsidRPr="00324726">
        <w:rPr>
          <w:b/>
        </w:rPr>
        <w:t>Spine-</w:t>
      </w:r>
      <w:r w:rsidR="00324726">
        <w:rPr>
          <w:b/>
        </w:rPr>
        <w:t xml:space="preserve"> </w:t>
      </w:r>
      <w:r>
        <w:t>A character’s spine is his/her objective within the play. What is the most important goal for your character? What drives his/her thoughts and actions? This is her/his spine.</w:t>
      </w:r>
    </w:p>
    <w:p w:rsidR="00D73723" w:rsidRDefault="00D73723" w:rsidP="00D73723"/>
    <w:p w:rsidR="00324726" w:rsidRDefault="00D73723" w:rsidP="00324726">
      <w:pPr>
        <w:pStyle w:val="ListParagraph"/>
        <w:numPr>
          <w:ilvl w:val="0"/>
          <w:numId w:val="4"/>
        </w:numPr>
      </w:pPr>
      <w:r w:rsidRPr="00324726">
        <w:rPr>
          <w:b/>
        </w:rPr>
        <w:t>Virtues and Vices-</w:t>
      </w:r>
      <w:r w:rsidR="00324726">
        <w:rPr>
          <w:b/>
        </w:rPr>
        <w:t xml:space="preserve"> </w:t>
      </w:r>
      <w:r>
        <w:t>What are your character’s most admirable and worst qualities? How can you visualize them?</w:t>
      </w:r>
    </w:p>
    <w:p w:rsidR="00324726" w:rsidRDefault="00324726" w:rsidP="00324726"/>
    <w:p w:rsidR="00324726" w:rsidRDefault="00D73723" w:rsidP="00324726">
      <w:pPr>
        <w:pStyle w:val="ListParagraph"/>
        <w:numPr>
          <w:ilvl w:val="0"/>
          <w:numId w:val="4"/>
        </w:numPr>
      </w:pPr>
      <w:r w:rsidRPr="00324726">
        <w:rPr>
          <w:b/>
        </w:rPr>
        <w:t>Color-</w:t>
      </w:r>
      <w:r w:rsidR="00324726">
        <w:rPr>
          <w:b/>
        </w:rPr>
        <w:t xml:space="preserve"> </w:t>
      </w:r>
      <w:r>
        <w:t>Colors are often symbolic. What color(s) do you most associate with your character? Why? How can these be effectively presented in your body biography?</w:t>
      </w:r>
    </w:p>
    <w:p w:rsidR="00324726" w:rsidRDefault="00324726" w:rsidP="00324726"/>
    <w:p w:rsidR="00324726" w:rsidRDefault="00D73723" w:rsidP="00324726">
      <w:pPr>
        <w:pStyle w:val="ListParagraph"/>
        <w:numPr>
          <w:ilvl w:val="0"/>
          <w:numId w:val="4"/>
        </w:numPr>
      </w:pPr>
      <w:r w:rsidRPr="00324726">
        <w:rPr>
          <w:b/>
        </w:rPr>
        <w:t>Symbols-</w:t>
      </w:r>
      <w:r w:rsidR="00324726">
        <w:rPr>
          <w:b/>
        </w:rPr>
        <w:t xml:space="preserve"> </w:t>
      </w:r>
      <w:r>
        <w:t xml:space="preserve">What objects can you associate with your </w:t>
      </w:r>
      <w:proofErr w:type="gramStart"/>
      <w:r>
        <w:t>character that illustrate</w:t>
      </w:r>
      <w:proofErr w:type="gramEnd"/>
      <w:r>
        <w:t xml:space="preserve"> her/his essence? Are there objects mentioned in the play or additional ones that seem to correspond with the character?</w:t>
      </w:r>
    </w:p>
    <w:p w:rsidR="00324726" w:rsidRDefault="00324726" w:rsidP="00324726"/>
    <w:p w:rsidR="00324726" w:rsidRDefault="00D73723" w:rsidP="00324726">
      <w:pPr>
        <w:pStyle w:val="ListParagraph"/>
        <w:numPr>
          <w:ilvl w:val="0"/>
          <w:numId w:val="4"/>
        </w:numPr>
      </w:pPr>
      <w:r w:rsidRPr="00324726">
        <w:rPr>
          <w:b/>
        </w:rPr>
        <w:t>Mirror, Mirror-</w:t>
      </w:r>
      <w:r w:rsidR="00324726">
        <w:rPr>
          <w:b/>
        </w:rPr>
        <w:t xml:space="preserve"> </w:t>
      </w:r>
      <w:r>
        <w:t>Consider both how your character appears to others on the surface and what you know about the character’s inner self. Do these images clash or correspond? What does this tell you about the character?</w:t>
      </w:r>
    </w:p>
    <w:p w:rsidR="00324726" w:rsidRDefault="00324726" w:rsidP="00324726"/>
    <w:p w:rsidR="00D73723" w:rsidRDefault="00D73723" w:rsidP="00D73723">
      <w:pPr>
        <w:pStyle w:val="ListParagraph"/>
        <w:numPr>
          <w:ilvl w:val="0"/>
          <w:numId w:val="4"/>
        </w:numPr>
      </w:pPr>
      <w:r w:rsidRPr="00324726">
        <w:rPr>
          <w:b/>
        </w:rPr>
        <w:t>Changes-</w:t>
      </w:r>
      <w:r w:rsidR="00324726">
        <w:rPr>
          <w:b/>
        </w:rPr>
        <w:t xml:space="preserve"> </w:t>
      </w:r>
      <w:r>
        <w:t>How has your character changed within the play? Visualize or trace these changes.</w:t>
      </w:r>
    </w:p>
    <w:p w:rsidR="007163AD" w:rsidRDefault="007163AD" w:rsidP="007163AD">
      <w:pPr>
        <w:pStyle w:val="ListParagraph"/>
      </w:pPr>
    </w:p>
    <w:p w:rsidR="007163AD" w:rsidRDefault="007163AD" w:rsidP="007163AD"/>
    <w:p w:rsidR="007163AD" w:rsidRPr="007163AD" w:rsidRDefault="007163AD" w:rsidP="007163AD">
      <w:pPr>
        <w:rPr>
          <w:b/>
          <w:sz w:val="28"/>
          <w:szCs w:val="28"/>
        </w:rPr>
      </w:pPr>
      <w:r w:rsidRPr="007163AD">
        <w:rPr>
          <w:b/>
          <w:sz w:val="28"/>
          <w:szCs w:val="28"/>
        </w:rPr>
        <w:t>How will our group be graded?</w:t>
      </w:r>
    </w:p>
    <w:p w:rsidR="007163AD" w:rsidRDefault="007163AD" w:rsidP="007163AD"/>
    <w:p w:rsidR="007163AD" w:rsidRDefault="007163AD" w:rsidP="007163AD">
      <w:r>
        <w:t xml:space="preserve">100% </w:t>
      </w:r>
      <w:r w:rsidRPr="007163AD">
        <w:rPr>
          <w:i/>
        </w:rPr>
        <w:t>(The only grade you should be aiming for)-</w:t>
      </w:r>
      <w:r>
        <w:t xml:space="preserve"> </w:t>
      </w:r>
    </w:p>
    <w:p w:rsidR="007163AD" w:rsidRDefault="007163AD" w:rsidP="007163AD">
      <w:pPr>
        <w:pStyle w:val="ListParagraph"/>
        <w:numPr>
          <w:ilvl w:val="0"/>
          <w:numId w:val="5"/>
        </w:numPr>
      </w:pPr>
      <w:r>
        <w:t xml:space="preserve">Your body biography exemplifies all requirements, understanding the character through well placed textual analysis, thoughtfully considering each literary element and creatively expressing visuals and original work. </w:t>
      </w:r>
    </w:p>
    <w:p w:rsidR="007163AD" w:rsidRDefault="007163AD" w:rsidP="007163AD">
      <w:pPr>
        <w:pStyle w:val="ListParagraph"/>
        <w:numPr>
          <w:ilvl w:val="0"/>
          <w:numId w:val="5"/>
        </w:numPr>
      </w:pPr>
      <w:r>
        <w:t>When presenting, your group is spot on in explaining the character and answering any questions that may arise from the class. All members of the group participate and know when they speak, and what they will speak about.</w:t>
      </w:r>
    </w:p>
    <w:p w:rsidR="007163AD" w:rsidRDefault="007163AD" w:rsidP="007163AD"/>
    <w:p w:rsidR="007163AD" w:rsidRDefault="007163AD" w:rsidP="007163AD">
      <w:r>
        <w:t xml:space="preserve">Anything less than 100% - </w:t>
      </w:r>
    </w:p>
    <w:p w:rsidR="007163AD" w:rsidRDefault="007163AD" w:rsidP="007163AD">
      <w:pPr>
        <w:pStyle w:val="ListParagraph"/>
        <w:numPr>
          <w:ilvl w:val="0"/>
          <w:numId w:val="6"/>
        </w:numPr>
      </w:pPr>
      <w:r>
        <w:t xml:space="preserve">Declines in one or more areas of the above description. The more rushed or ill planned, the lower your grade will become. </w:t>
      </w:r>
    </w:p>
    <w:p w:rsidR="007163AD" w:rsidRDefault="007163AD" w:rsidP="007163AD">
      <w:pPr>
        <w:pStyle w:val="ListParagraph"/>
        <w:numPr>
          <w:ilvl w:val="0"/>
          <w:numId w:val="6"/>
        </w:numPr>
      </w:pPr>
      <w:r>
        <w:t xml:space="preserve">If you fail to cite anything from the text </w:t>
      </w:r>
      <w:r w:rsidRPr="007163AD">
        <w:rPr>
          <w:b/>
        </w:rPr>
        <w:t>OR</w:t>
      </w:r>
      <w:r>
        <w:t xml:space="preserve"> all citations are </w:t>
      </w:r>
      <w:proofErr w:type="gramStart"/>
      <w:r>
        <w:t>incorrect/irrelevant</w:t>
      </w:r>
      <w:proofErr w:type="gramEnd"/>
      <w:r>
        <w:t>, expect to receive a rather dismal grade.</w:t>
      </w:r>
    </w:p>
    <w:p w:rsidR="00F44E50" w:rsidRDefault="00F44E50" w:rsidP="00F44E50"/>
    <w:p w:rsidR="00F44E50" w:rsidRPr="00F44E50" w:rsidRDefault="00F44E50" w:rsidP="00F44E50">
      <w:pPr>
        <w:rPr>
          <w:b/>
          <w:sz w:val="28"/>
          <w:szCs w:val="28"/>
        </w:rPr>
      </w:pPr>
      <w:r w:rsidRPr="00F44E50">
        <w:rPr>
          <w:b/>
          <w:sz w:val="28"/>
          <w:szCs w:val="28"/>
        </w:rPr>
        <w:t>When is my final for this class?</w:t>
      </w:r>
    </w:p>
    <w:p w:rsidR="00F44E50" w:rsidRDefault="00F44E50" w:rsidP="00F44E50"/>
    <w:p w:rsidR="00F44E50" w:rsidRPr="007163AD" w:rsidRDefault="00F44E50" w:rsidP="00F44E50">
      <w:r>
        <w:t>Your final day is: _____________________________________</w:t>
      </w:r>
    </w:p>
    <w:sectPr w:rsidR="00F44E50" w:rsidRPr="007163AD" w:rsidSect="00E73F3E">
      <w:pgSz w:w="12240" w:h="15840"/>
      <w:pgMar w:top="720" w:right="720" w:bottom="720"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F9551D2"/>
    <w:multiLevelType w:val="hybridMultilevel"/>
    <w:tmpl w:val="6186E774"/>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nsid w:val="2640151F"/>
    <w:multiLevelType w:val="hybridMultilevel"/>
    <w:tmpl w:val="1478C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CBD1521"/>
    <w:multiLevelType w:val="hybridMultilevel"/>
    <w:tmpl w:val="9DD2F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F96393C"/>
    <w:multiLevelType w:val="hybridMultilevel"/>
    <w:tmpl w:val="DC86BB3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nsid w:val="60DE7C44"/>
    <w:multiLevelType w:val="hybridMultilevel"/>
    <w:tmpl w:val="33663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87812BE"/>
    <w:multiLevelType w:val="hybridMultilevel"/>
    <w:tmpl w:val="58089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0"/>
  </w:num>
  <w:num w:numId="5">
    <w:abstractNumId w:val="2"/>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0MjW1tDQzNDG2NDMxNDZS0lEKTi0uzszPAykwqQUAupMvQSwAAAA="/>
  </w:docVars>
  <w:rsids>
    <w:rsidRoot w:val="00917D09"/>
    <w:rsid w:val="0002676D"/>
    <w:rsid w:val="00072AC8"/>
    <w:rsid w:val="000F53FC"/>
    <w:rsid w:val="00180617"/>
    <w:rsid w:val="00275717"/>
    <w:rsid w:val="002B2D97"/>
    <w:rsid w:val="00324726"/>
    <w:rsid w:val="0039219A"/>
    <w:rsid w:val="004B51B1"/>
    <w:rsid w:val="005779DA"/>
    <w:rsid w:val="005B5EA7"/>
    <w:rsid w:val="007163AD"/>
    <w:rsid w:val="00737052"/>
    <w:rsid w:val="007709C6"/>
    <w:rsid w:val="00917D09"/>
    <w:rsid w:val="00941D58"/>
    <w:rsid w:val="00A66EF7"/>
    <w:rsid w:val="00B747E2"/>
    <w:rsid w:val="00C36181"/>
    <w:rsid w:val="00CE4ED3"/>
    <w:rsid w:val="00D469E6"/>
    <w:rsid w:val="00D73723"/>
    <w:rsid w:val="00D7495A"/>
    <w:rsid w:val="00E73F3E"/>
    <w:rsid w:val="00F44E5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6EF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17D0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E73F3E"/>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17D0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E73F3E"/>
    <w:pPr>
      <w:ind w:left="720"/>
      <w:contextualSpacing/>
    </w:p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7</TotalTime>
  <Pages>2</Pages>
  <Words>702</Words>
  <Characters>400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Petaluma City Schools</Company>
  <LinksUpToDate>false</LinksUpToDate>
  <CharactersWithSpaces>46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Liz Deichler</cp:lastModifiedBy>
  <cp:revision>10</cp:revision>
  <cp:lastPrinted>2016-12-07T17:39:00Z</cp:lastPrinted>
  <dcterms:created xsi:type="dcterms:W3CDTF">2015-05-15T16:50:00Z</dcterms:created>
  <dcterms:modified xsi:type="dcterms:W3CDTF">2016-12-20T16:20:00Z</dcterms:modified>
</cp:coreProperties>
</file>